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1ECD" w:rsidRDefault="001A10B8">
      <w:pPr>
        <w:contextualSpacing w:val="0"/>
      </w:pPr>
      <w:r>
        <w:t>Functions: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A student can login via their uts student account. √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A loan administrator can log in with loan administrator account √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A system administrator can log in with system administrator account. √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 xml:space="preserve">A system </w:t>
      </w:r>
      <w:r w:rsidR="00264864">
        <w:rPr>
          <w:rFonts w:ascii="Arial Unicode MS" w:eastAsia="Arial Unicode MS" w:hAnsi="Arial Unicode MS" w:cs="Arial Unicode MS"/>
        </w:rPr>
        <w:t>administrator</w:t>
      </w:r>
      <w:r>
        <w:rPr>
          <w:rFonts w:ascii="Arial Unicode MS" w:eastAsia="Arial Unicode MS" w:hAnsi="Arial Unicode MS" w:cs="Arial Unicode MS"/>
        </w:rPr>
        <w:t xml:space="preserve"> and loan administrator can change their password in this website.√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A student can view the exist application. √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 xml:space="preserve">A student can view, edit, </w:t>
      </w:r>
      <w:r w:rsidR="00264864">
        <w:rPr>
          <w:rFonts w:ascii="Arial Unicode MS" w:eastAsia="Arial Unicode MS" w:hAnsi="Arial Unicode MS" w:cs="Arial Unicode MS"/>
        </w:rPr>
        <w:t>and delete</w:t>
      </w:r>
      <w:r>
        <w:rPr>
          <w:rFonts w:ascii="Arial Unicode MS" w:eastAsia="Arial Unicode MS" w:hAnsi="Arial Unicode MS" w:cs="Arial Unicode MS"/>
        </w:rPr>
        <w:t xml:space="preserve"> application draft. √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A student can save draft of an incomplete application. √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A student can attach certification files of the application to prove the situation. √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 xml:space="preserve">A student can update their detail such as date of birth, phone number, </w:t>
      </w:r>
      <w:r w:rsidR="00264864">
        <w:rPr>
          <w:rFonts w:ascii="Arial Unicode MS" w:eastAsia="Arial Unicode MS" w:hAnsi="Arial Unicode MS" w:cs="Arial Unicode MS"/>
        </w:rPr>
        <w:t>and bank</w:t>
      </w:r>
      <w:r>
        <w:rPr>
          <w:rFonts w:ascii="Arial Unicode MS" w:eastAsia="Arial Unicode MS" w:hAnsi="Arial Unicode MS" w:cs="Arial Unicode MS"/>
        </w:rPr>
        <w:t xml:space="preserve"> account details. √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System will automatic check the if the student provide enough information.√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System will highlight places that the user do not fill in. √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A student can view the progress of the application when the application has been submitted. √</w:t>
      </w:r>
    </w:p>
    <w:p w:rsidR="00E31ECD" w:rsidRPr="00264864" w:rsidRDefault="001A10B8" w:rsidP="00264864">
      <w:pPr>
        <w:numPr>
          <w:ilvl w:val="0"/>
          <w:numId w:val="1"/>
        </w:numPr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A student can submit application. √</w:t>
      </w:r>
    </w:p>
    <w:p w:rsidR="00E31ECD" w:rsidRPr="00264864" w:rsidRDefault="001A10B8" w:rsidP="00264864">
      <w:pPr>
        <w:numPr>
          <w:ilvl w:val="0"/>
          <w:numId w:val="1"/>
        </w:numPr>
        <w:rPr>
          <w:rFonts w:ascii="Arial Unicode MS" w:eastAsia="Arial Unicode MS" w:hAnsi="Arial Unicode MS" w:cs="Arial Unicode MS"/>
        </w:rPr>
      </w:pPr>
      <w:r w:rsidRPr="00264864">
        <w:rPr>
          <w:rFonts w:ascii="Arial Unicode MS" w:eastAsia="Arial Unicode MS" w:hAnsi="Arial Unicode MS" w:cs="Arial Unicode MS"/>
        </w:rPr>
        <w:t>An application will be automatically assigned to a lo</w:t>
      </w:r>
      <w:bookmarkStart w:id="0" w:name="_GoBack"/>
      <w:bookmarkEnd w:id="0"/>
      <w:r w:rsidRPr="00264864">
        <w:rPr>
          <w:rFonts w:ascii="Arial Unicode MS" w:eastAsia="Arial Unicode MS" w:hAnsi="Arial Unicode MS" w:cs="Arial Unicode MS"/>
        </w:rPr>
        <w:t>an administrator by the system.</w:t>
      </w:r>
    </w:p>
    <w:p w:rsidR="00E31ECD" w:rsidRPr="00264864" w:rsidRDefault="001A10B8" w:rsidP="00264864">
      <w:pPr>
        <w:numPr>
          <w:ilvl w:val="0"/>
          <w:numId w:val="1"/>
        </w:numPr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t>The system will auto generate and send out the progress of the application such as approve or decline via email. √</w:t>
      </w:r>
    </w:p>
    <w:p w:rsidR="00264864" w:rsidRPr="00264864" w:rsidRDefault="001A10B8" w:rsidP="00264864">
      <w:pPr>
        <w:numPr>
          <w:ilvl w:val="0"/>
          <w:numId w:val="1"/>
        </w:numPr>
        <w:rPr>
          <w:rFonts w:ascii="Arial Unicode MS" w:eastAsia="Arial Unicode MS" w:hAnsi="Arial Unicode MS" w:cs="Arial Unicode MS"/>
        </w:rPr>
      </w:pPr>
      <w:r w:rsidRPr="00264864">
        <w:rPr>
          <w:rFonts w:ascii="Arial Unicode MS" w:eastAsia="Arial Unicode MS" w:hAnsi="Arial Unicode MS" w:cs="Arial Unicode MS"/>
        </w:rPr>
        <w:t xml:space="preserve">Loan Administrator will </w:t>
      </w:r>
      <w:r w:rsidR="00264864" w:rsidRPr="00264864">
        <w:rPr>
          <w:rFonts w:ascii="Arial Unicode MS" w:eastAsia="Arial Unicode MS" w:hAnsi="Arial Unicode MS" w:cs="Arial Unicode MS"/>
        </w:rPr>
        <w:t>receive</w:t>
      </w:r>
      <w:r w:rsidRPr="00264864">
        <w:rPr>
          <w:rFonts w:ascii="Arial Unicode MS" w:eastAsia="Arial Unicode MS" w:hAnsi="Arial Unicode MS" w:cs="Arial Unicode MS"/>
        </w:rPr>
        <w:t xml:space="preserve"> an email when an </w:t>
      </w:r>
      <w:r w:rsidR="00264864" w:rsidRPr="00264864">
        <w:rPr>
          <w:rFonts w:ascii="Arial Unicode MS" w:eastAsia="Arial Unicode MS" w:hAnsi="Arial Unicode MS" w:cs="Arial Unicode MS"/>
        </w:rPr>
        <w:t>application</w:t>
      </w:r>
      <w:r w:rsidRPr="00264864">
        <w:rPr>
          <w:rFonts w:ascii="Arial Unicode MS" w:eastAsia="Arial Unicode MS" w:hAnsi="Arial Unicode MS" w:cs="Arial Unicode MS"/>
        </w:rPr>
        <w:t xml:space="preserve"> has been assigned to him.</w:t>
      </w:r>
    </w:p>
    <w:p w:rsidR="00E31ECD" w:rsidRPr="00264864" w:rsidRDefault="001A10B8" w:rsidP="00264864">
      <w:pPr>
        <w:numPr>
          <w:ilvl w:val="0"/>
          <w:numId w:val="1"/>
        </w:numPr>
        <w:rPr>
          <w:rFonts w:ascii="Arial Unicode MS" w:eastAsia="Arial Unicode MS" w:hAnsi="Arial Unicode MS" w:cs="Arial Unicode MS"/>
        </w:rPr>
      </w:pPr>
      <w:r w:rsidRPr="00264864">
        <w:rPr>
          <w:rFonts w:ascii="Arial Unicode MS" w:eastAsia="Arial Unicode MS" w:hAnsi="Arial Unicode MS" w:cs="Arial Unicode MS"/>
        </w:rPr>
        <w:t xml:space="preserve">Loan Administrator will </w:t>
      </w:r>
      <w:r w:rsidR="00264864" w:rsidRPr="00264864">
        <w:rPr>
          <w:rFonts w:ascii="Arial Unicode MS" w:eastAsia="Arial Unicode MS" w:hAnsi="Arial Unicode MS" w:cs="Arial Unicode MS"/>
        </w:rPr>
        <w:t>receive</w:t>
      </w:r>
      <w:r w:rsidRPr="00264864">
        <w:rPr>
          <w:rFonts w:ascii="Arial Unicode MS" w:eastAsia="Arial Unicode MS" w:hAnsi="Arial Unicode MS" w:cs="Arial Unicode MS"/>
        </w:rPr>
        <w:t xml:space="preserve"> a notification in the system when an </w:t>
      </w:r>
      <w:r w:rsidR="00264864" w:rsidRPr="00264864">
        <w:rPr>
          <w:rFonts w:ascii="Arial Unicode MS" w:eastAsia="Arial Unicode MS" w:hAnsi="Arial Unicode MS" w:cs="Arial Unicode MS"/>
        </w:rPr>
        <w:t>application</w:t>
      </w:r>
      <w:r w:rsidRPr="00264864">
        <w:rPr>
          <w:rFonts w:ascii="Arial Unicode MS" w:eastAsia="Arial Unicode MS" w:hAnsi="Arial Unicode MS" w:cs="Arial Unicode MS"/>
        </w:rPr>
        <w:t xml:space="preserve"> has been assigned to him.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 xml:space="preserve">A student will </w:t>
      </w:r>
      <w:r w:rsidR="00264864">
        <w:rPr>
          <w:rFonts w:ascii="Arial Unicode MS" w:eastAsia="Arial Unicode MS" w:hAnsi="Arial Unicode MS" w:cs="Arial Unicode MS"/>
        </w:rPr>
        <w:t>receive</w:t>
      </w:r>
      <w:r>
        <w:rPr>
          <w:rFonts w:ascii="Arial Unicode MS" w:eastAsia="Arial Unicode MS" w:hAnsi="Arial Unicode MS" w:cs="Arial Unicode MS"/>
        </w:rPr>
        <w:t xml:space="preserve"> an email when an </w:t>
      </w:r>
      <w:r w:rsidR="00264864">
        <w:rPr>
          <w:rFonts w:ascii="Arial Unicode MS" w:eastAsia="Arial Unicode MS" w:hAnsi="Arial Unicode MS" w:cs="Arial Unicode MS"/>
        </w:rPr>
        <w:t>application</w:t>
      </w:r>
      <w:r>
        <w:rPr>
          <w:rFonts w:ascii="Arial Unicode MS" w:eastAsia="Arial Unicode MS" w:hAnsi="Arial Unicode MS" w:cs="Arial Unicode MS"/>
        </w:rPr>
        <w:t xml:space="preserve"> has been </w:t>
      </w:r>
      <w:r w:rsidR="00264864">
        <w:rPr>
          <w:rFonts w:ascii="Arial Unicode MS" w:eastAsia="Arial Unicode MS" w:hAnsi="Arial Unicode MS" w:cs="Arial Unicode MS"/>
        </w:rPr>
        <w:t>submitted</w:t>
      </w:r>
      <w:r>
        <w:rPr>
          <w:rFonts w:ascii="Arial Unicode MS" w:eastAsia="Arial Unicode MS" w:hAnsi="Arial Unicode MS" w:cs="Arial Unicode MS"/>
        </w:rPr>
        <w:t>. √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Loan Administrator can view all the applications and view the detail and attachment. √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lastRenderedPageBreak/>
        <w:t>Loan Administrator can approve or decline the application and leave the comments. √</w:t>
      </w:r>
    </w:p>
    <w:p w:rsidR="00E31ECD" w:rsidRDefault="001A10B8" w:rsidP="00264864">
      <w:pPr>
        <w:numPr>
          <w:ilvl w:val="0"/>
          <w:numId w:val="1"/>
        </w:numPr>
      </w:pPr>
      <w:r>
        <w:t>Once an application is viewed by a loan administrator, its status will be automatically changed.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Loan Administrator can search the application by the user name, user id or application id.  √</w:t>
      </w:r>
    </w:p>
    <w:p w:rsidR="00E31ECD" w:rsidRDefault="001A10B8" w:rsidP="00264864">
      <w:pPr>
        <w:numPr>
          <w:ilvl w:val="0"/>
          <w:numId w:val="1"/>
        </w:numPr>
      </w:pPr>
      <w:r>
        <w:t xml:space="preserve">Loan administrator can reply an application to ask for further detail of the applicant. 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Once receive a reply, a student can attach new file to the application. √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System admin can view the application, search for application, change application status, delete application. √</w:t>
      </w:r>
    </w:p>
    <w:p w:rsidR="00E31ECD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System administrator can create or delete loan administrator account. √</w:t>
      </w:r>
    </w:p>
    <w:p w:rsidR="00E31ECD" w:rsidRDefault="001A10B8" w:rsidP="00264864">
      <w:pPr>
        <w:numPr>
          <w:ilvl w:val="0"/>
          <w:numId w:val="1"/>
        </w:numPr>
      </w:pPr>
      <w:r>
        <w:t>The system will auto logout when the user do not take any action for a while.</w:t>
      </w:r>
    </w:p>
    <w:p w:rsidR="001A10B8" w:rsidRPr="001A10B8" w:rsidRDefault="001A10B8" w:rsidP="00264864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The user can log out. √</w:t>
      </w:r>
    </w:p>
    <w:p w:rsidR="001A10B8" w:rsidRDefault="001A10B8" w:rsidP="001A10B8">
      <w:pPr>
        <w:rPr>
          <w:rFonts w:ascii="Arial Unicode MS" w:eastAsia="Arial Unicode MS" w:hAnsi="Arial Unicode MS" w:cs="Arial Unicode MS"/>
        </w:rPr>
      </w:pPr>
    </w:p>
    <w:p w:rsidR="001A10B8" w:rsidRDefault="00EB553A" w:rsidP="001A10B8">
      <w:r>
        <w:t>UC</w:t>
      </w:r>
      <w:r w:rsidR="001A10B8">
        <w:t xml:space="preserve">101 </w:t>
      </w:r>
      <w:r w:rsidR="001A10B8" w:rsidRPr="001A10B8">
        <w:t>As a student, I want to use my UTS account to login the system so that I can use the UTS student personal loan application system.</w:t>
      </w:r>
    </w:p>
    <w:p w:rsidR="001A10B8" w:rsidRDefault="00EB553A" w:rsidP="001A10B8">
      <w:r>
        <w:t>UC</w:t>
      </w:r>
      <w:r w:rsidR="001A10B8">
        <w:t xml:space="preserve">102 </w:t>
      </w:r>
      <w:r w:rsidR="001A10B8" w:rsidRPr="001A10B8">
        <w:t>As a student, I want to logout the system so that no one can use my account.</w:t>
      </w:r>
    </w:p>
    <w:p w:rsidR="001A10B8" w:rsidRDefault="00EB553A" w:rsidP="001A10B8">
      <w:r>
        <w:t>UC</w:t>
      </w:r>
      <w:r w:rsidR="001A10B8">
        <w:t xml:space="preserve">103 </w:t>
      </w:r>
      <w:r w:rsidR="001A10B8" w:rsidRPr="001A10B8">
        <w:t>As a loan manager, I want use my manager account to login the system so that I can manage the applications assigned to me.</w:t>
      </w:r>
    </w:p>
    <w:p w:rsidR="001A10B8" w:rsidRDefault="00EB553A" w:rsidP="001A10B8">
      <w:r>
        <w:t>UC</w:t>
      </w:r>
      <w:r w:rsidR="001A10B8">
        <w:t xml:space="preserve">104 </w:t>
      </w:r>
      <w:r w:rsidR="001A10B8" w:rsidRPr="001A10B8">
        <w:t>As a loan manager, I want to logout the system so that no one can use my account.</w:t>
      </w:r>
    </w:p>
    <w:p w:rsidR="001A10B8" w:rsidRDefault="00EB553A" w:rsidP="001A10B8">
      <w:r>
        <w:t>UC</w:t>
      </w:r>
      <w:r w:rsidR="001A10B8">
        <w:t xml:space="preserve">105 </w:t>
      </w:r>
      <w:r w:rsidR="001A10B8" w:rsidRPr="001A10B8">
        <w:t>As a system admin, I want to use system admin account to login the system so that I can manage the system.</w:t>
      </w:r>
    </w:p>
    <w:p w:rsidR="001A10B8" w:rsidRDefault="00EB553A" w:rsidP="001A10B8">
      <w:r>
        <w:t>UC</w:t>
      </w:r>
      <w:r w:rsidR="001A10B8">
        <w:t xml:space="preserve">106 </w:t>
      </w:r>
      <w:r w:rsidR="001A10B8" w:rsidRPr="001A10B8">
        <w:t>As a system admin, I want to logout the system so that no one can use my account.</w:t>
      </w:r>
    </w:p>
    <w:p w:rsidR="001A10B8" w:rsidRDefault="00EB553A" w:rsidP="001A10B8">
      <w:r>
        <w:t>UC</w:t>
      </w:r>
      <w:r w:rsidR="001A10B8">
        <w:t xml:space="preserve">201 </w:t>
      </w:r>
      <w:r w:rsidR="001A10B8" w:rsidRPr="001A10B8">
        <w:t>As a student, I want to create the application via the create button so that I can fill in a loan application form.</w:t>
      </w:r>
    </w:p>
    <w:p w:rsidR="001A10B8" w:rsidRDefault="00EB553A" w:rsidP="001A10B8">
      <w:r>
        <w:t>UC</w:t>
      </w:r>
      <w:r w:rsidR="001A10B8">
        <w:t xml:space="preserve">202 </w:t>
      </w:r>
      <w:r w:rsidR="001A10B8" w:rsidRPr="001A10B8">
        <w:t xml:space="preserve">As a student, I want submit the application so that </w:t>
      </w:r>
      <w:r w:rsidR="003B36FA">
        <w:t>I can apply for loan application online.</w:t>
      </w:r>
    </w:p>
    <w:p w:rsidR="001A10B8" w:rsidRDefault="00EB553A" w:rsidP="001A10B8">
      <w:r>
        <w:t>UC</w:t>
      </w:r>
      <w:r w:rsidR="001A10B8">
        <w:t xml:space="preserve">203 </w:t>
      </w:r>
      <w:r w:rsidR="001A10B8" w:rsidRPr="001A10B8">
        <w:t>As a student, I want to the system check my inputs so that I can ensure all information of my form is correct.</w:t>
      </w:r>
    </w:p>
    <w:p w:rsidR="001A10B8" w:rsidRDefault="00EB553A" w:rsidP="001A10B8">
      <w:r>
        <w:t>UC</w:t>
      </w:r>
      <w:r w:rsidR="001A10B8">
        <w:t xml:space="preserve">204 </w:t>
      </w:r>
      <w:r w:rsidR="001A10B8" w:rsidRPr="001A10B8">
        <w:t>As a student, I want receive emails when the application status changes so I can get the information immediately.</w:t>
      </w:r>
    </w:p>
    <w:p w:rsidR="001A10B8" w:rsidRDefault="00EB553A" w:rsidP="001A10B8">
      <w:r>
        <w:t>UC</w:t>
      </w:r>
      <w:r w:rsidR="001A10B8">
        <w:t xml:space="preserve">205 </w:t>
      </w:r>
      <w:r w:rsidR="001A10B8" w:rsidRPr="001A10B8">
        <w:t>As a student, I want to upload attachments so that I can provide the certification files for approve.</w:t>
      </w:r>
    </w:p>
    <w:p w:rsidR="001A10B8" w:rsidRDefault="00EB553A" w:rsidP="001A10B8">
      <w:r>
        <w:t>UC</w:t>
      </w:r>
      <w:r w:rsidR="001A10B8">
        <w:t xml:space="preserve">206 </w:t>
      </w:r>
      <w:r w:rsidR="001A10B8" w:rsidRPr="001A10B8">
        <w:t>As a student, I want to save the application draft so that I can edit it later.</w:t>
      </w:r>
    </w:p>
    <w:p w:rsidR="001A10B8" w:rsidRDefault="00EB553A" w:rsidP="001A10B8">
      <w:r>
        <w:t>UC</w:t>
      </w:r>
      <w:r w:rsidR="001A10B8">
        <w:t xml:space="preserve">207 </w:t>
      </w:r>
      <w:r w:rsidR="001A10B8" w:rsidRPr="001A10B8">
        <w:t>As a student, I want to delete the application draft so that I can save another new draft.</w:t>
      </w:r>
    </w:p>
    <w:p w:rsidR="001A10B8" w:rsidRDefault="00EB553A" w:rsidP="001A10B8">
      <w:r>
        <w:t>UC</w:t>
      </w:r>
      <w:r w:rsidR="001A10B8">
        <w:t xml:space="preserve">208 </w:t>
      </w:r>
      <w:r w:rsidR="001A10B8" w:rsidRPr="001A10B8">
        <w:t>As a student, I want to open the application draft so that I can complete the application form based on the draft.</w:t>
      </w:r>
    </w:p>
    <w:p w:rsidR="001A10B8" w:rsidRDefault="00EB553A" w:rsidP="001A10B8">
      <w:r>
        <w:t>UC</w:t>
      </w:r>
      <w:r w:rsidR="001A10B8">
        <w:t xml:space="preserve">301 </w:t>
      </w:r>
      <w:r w:rsidR="001A10B8" w:rsidRPr="001A10B8">
        <w:t>As a student, I want to view historical applications so that I can know the pervious application detail.</w:t>
      </w:r>
    </w:p>
    <w:p w:rsidR="001A10B8" w:rsidRDefault="00EB553A" w:rsidP="001A10B8">
      <w:r>
        <w:t>UC</w:t>
      </w:r>
      <w:r w:rsidR="001A10B8">
        <w:t xml:space="preserve">302 </w:t>
      </w:r>
      <w:r w:rsidR="001A10B8" w:rsidRPr="001A10B8">
        <w:t>As a student, I want to view the processing application so that I can know the stage of the application.</w:t>
      </w:r>
    </w:p>
    <w:p w:rsidR="001A10B8" w:rsidRDefault="00EB553A" w:rsidP="001A10B8">
      <w:r>
        <w:t>UC</w:t>
      </w:r>
      <w:r w:rsidR="001A10B8">
        <w:t xml:space="preserve">303 </w:t>
      </w:r>
      <w:r w:rsidR="001A10B8" w:rsidRPr="001A10B8">
        <w:t>As a student, I want to search for application by title or date so that I can view specific applications.</w:t>
      </w:r>
    </w:p>
    <w:p w:rsidR="001A10B8" w:rsidRDefault="00EB553A" w:rsidP="001A10B8">
      <w:r>
        <w:lastRenderedPageBreak/>
        <w:t>UC</w:t>
      </w:r>
      <w:r w:rsidR="001A10B8">
        <w:t xml:space="preserve">401 </w:t>
      </w:r>
      <w:r w:rsidR="001A10B8" w:rsidRPr="001A10B8">
        <w:t>As a loan manager, I want to approve or decline the unsettled application so that I can manage the result of the application.</w:t>
      </w:r>
    </w:p>
    <w:p w:rsidR="001A10B8" w:rsidRDefault="00EB553A" w:rsidP="001A10B8">
      <w:r>
        <w:t>UC</w:t>
      </w:r>
      <w:r w:rsidR="001A10B8">
        <w:t xml:space="preserve">402 </w:t>
      </w:r>
      <w:r w:rsidR="001A10B8" w:rsidRPr="001A10B8">
        <w:t>As a loan manager, I want to view the application in detail so that I can know the application detail include the attachments.</w:t>
      </w:r>
    </w:p>
    <w:p w:rsidR="001A10B8" w:rsidRDefault="00EB553A" w:rsidP="001A10B8">
      <w:r>
        <w:t>UC</w:t>
      </w:r>
      <w:r w:rsidR="001A10B8">
        <w:t xml:space="preserve">403 </w:t>
      </w:r>
      <w:r w:rsidR="001A10B8" w:rsidRPr="001A10B8">
        <w:t>As a loan manager, I want to list all application by categories so that I can quickly find the specific application.</w:t>
      </w:r>
    </w:p>
    <w:p w:rsidR="001A10B8" w:rsidRDefault="00EB553A" w:rsidP="001A10B8">
      <w:r>
        <w:t>UC</w:t>
      </w:r>
      <w:r w:rsidR="001A10B8">
        <w:t xml:space="preserve">404 </w:t>
      </w:r>
      <w:r w:rsidR="001A10B8" w:rsidRPr="001A10B8">
        <w:t>As a loan manager, I want to look at the student’s detail by the application so that I can know more about the applicant.</w:t>
      </w:r>
    </w:p>
    <w:p w:rsidR="001A10B8" w:rsidRDefault="00EB553A" w:rsidP="001A10B8">
      <w:r>
        <w:t>UC</w:t>
      </w:r>
      <w:r w:rsidR="001A10B8">
        <w:t xml:space="preserve">405 </w:t>
      </w:r>
      <w:r w:rsidR="001A10B8" w:rsidRPr="001A10B8">
        <w:t>As a loan manager, I want to download the attachments so that I can get more details of the application.</w:t>
      </w:r>
    </w:p>
    <w:p w:rsidR="001A10B8" w:rsidRDefault="00EB553A" w:rsidP="001A10B8">
      <w:r>
        <w:t>UC</w:t>
      </w:r>
      <w:r w:rsidR="001A10B8">
        <w:t xml:space="preserve">501 </w:t>
      </w:r>
      <w:r w:rsidR="001A10B8" w:rsidRPr="001A10B8">
        <w:t>As a system admin, I want to add loan administrator account so that the loan administrator can access the system.</w:t>
      </w:r>
    </w:p>
    <w:p w:rsidR="001A10B8" w:rsidRDefault="00EB553A" w:rsidP="001A10B8">
      <w:r>
        <w:t>UC</w:t>
      </w:r>
      <w:r w:rsidR="001A10B8">
        <w:t xml:space="preserve">502 </w:t>
      </w:r>
      <w:r w:rsidR="001A10B8" w:rsidRPr="001A10B8">
        <w:t>As a system admin, I want to delete loan administrator account so that the loan administrator cannot access the system.</w:t>
      </w:r>
    </w:p>
    <w:p w:rsidR="001A10B8" w:rsidRDefault="00EB553A" w:rsidP="001A10B8">
      <w:r>
        <w:t>UC</w:t>
      </w:r>
      <w:r w:rsidR="001A10B8">
        <w:t xml:space="preserve">503 </w:t>
      </w:r>
      <w:r w:rsidR="001A10B8" w:rsidRPr="001A10B8">
        <w:t>As a system admin, I want to search for a specific application by title or date so that I can manage specific application.</w:t>
      </w:r>
    </w:p>
    <w:p w:rsidR="001A10B8" w:rsidRDefault="00EB553A" w:rsidP="001A10B8">
      <w:r>
        <w:t>UC</w:t>
      </w:r>
      <w:r w:rsidR="001A10B8">
        <w:t xml:space="preserve">504 </w:t>
      </w:r>
      <w:r w:rsidR="001A10B8" w:rsidRPr="001A10B8">
        <w:t>As a system admin, I want to delete application so that I can change the wrong application if it cause system error.</w:t>
      </w:r>
    </w:p>
    <w:p w:rsidR="001A10B8" w:rsidRDefault="00EB553A" w:rsidP="001A10B8">
      <w:r>
        <w:t>UC</w:t>
      </w:r>
      <w:r w:rsidR="001A10B8">
        <w:t xml:space="preserve">601 </w:t>
      </w:r>
      <w:r w:rsidR="001A10B8" w:rsidRPr="001A10B8">
        <w:t>As a loan manager, I want to edit my account including password so that I can use the new password.</w:t>
      </w:r>
    </w:p>
    <w:p w:rsidR="00241576" w:rsidRDefault="00EB553A" w:rsidP="001A10B8">
      <w:r>
        <w:t>UC</w:t>
      </w:r>
      <w:r w:rsidR="001A10B8">
        <w:t xml:space="preserve">602 </w:t>
      </w:r>
      <w:r w:rsidR="001A10B8" w:rsidRPr="001A10B8">
        <w:t>As a system admin, I want to edit my account including password so that I can use the new password.</w:t>
      </w:r>
    </w:p>
    <w:p w:rsidR="00241576" w:rsidRDefault="00241576" w:rsidP="001A10B8"/>
    <w:p w:rsidR="00241576" w:rsidRDefault="00241576" w:rsidP="001A10B8">
      <w:r>
        <w:t xml:space="preserve"> New Requirement matrix</w:t>
      </w:r>
    </w:p>
    <w:p w:rsidR="00241576" w:rsidRDefault="00241576" w:rsidP="001A10B8"/>
    <w:tbl>
      <w:tblPr>
        <w:tblW w:w="15120" w:type="dxa"/>
        <w:tblInd w:w="-29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85"/>
        <w:gridCol w:w="1080"/>
        <w:gridCol w:w="1980"/>
        <w:gridCol w:w="2805"/>
        <w:gridCol w:w="1155"/>
        <w:gridCol w:w="1065"/>
        <w:gridCol w:w="1035"/>
        <w:gridCol w:w="1020"/>
        <w:gridCol w:w="1035"/>
        <w:gridCol w:w="1035"/>
        <w:gridCol w:w="2025"/>
      </w:tblGrid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User Story #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s a/an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 xml:space="preserve">I want to 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 xml:space="preserve">So that 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Estimates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Priority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tatus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elease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teration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Owner</w:t>
            </w: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Process/ Service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101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 xml:space="preserve">Student 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use my UTS account to login the system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use the UTS student personal loan application system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3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H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 xml:space="preserve"> </w:t>
            </w: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ccount Authentication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10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logout the system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no one can use my account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M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ccount Authentication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10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contextualSpacing w:val="0"/>
            </w:pPr>
            <w:r>
              <w:t>Loan Manage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use my manager account to login the system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manage the applications assigned to me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3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H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ccount Authentication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lastRenderedPageBreak/>
              <w:t>104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contextualSpacing w:val="0"/>
            </w:pPr>
            <w:r>
              <w:t>Loan Manager</w:t>
            </w:r>
            <w:r>
              <w:br/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contextualSpacing w:val="0"/>
            </w:pPr>
            <w:r>
              <w:t>logout the system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contextualSpacing w:val="0"/>
            </w:pPr>
            <w:r>
              <w:t>no one can use my account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M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ccount Authentication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105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use system admin account to login the system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manage the system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3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H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ccount Authentication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106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contextualSpacing w:val="0"/>
            </w:pPr>
            <w:r>
              <w:t>logout the system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contextualSpacing w:val="0"/>
            </w:pPr>
            <w:r>
              <w:t>no one can use my account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M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ccount Authentication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01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create the application via the create button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fill in a loan application form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4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H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pplication Service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0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ubmit the application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3B36FA">
            <w:pPr>
              <w:widowControl w:val="0"/>
              <w:contextualSpacing w:val="0"/>
            </w:pPr>
            <w:r>
              <w:t xml:space="preserve">I can apply for loan </w:t>
            </w:r>
            <w:r w:rsidR="003B36FA">
              <w:t>application</w:t>
            </w:r>
            <w:r>
              <w:t xml:space="preserve"> online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1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H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pplication Service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0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the system check my inputs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ensure all information of my form is correct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3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L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2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pplication Service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04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 xml:space="preserve">receive emails when the application status changes 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get the information immediately.</w:t>
            </w:r>
          </w:p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5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H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pplication Service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05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upload attachments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provide the certification files for approve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M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pplication Service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lastRenderedPageBreak/>
              <w:t>206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 xml:space="preserve">Student 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ave the application draft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edit it later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5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M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pplication Service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07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elete the application draft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save another new draft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1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L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pplication Service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08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open the application draft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complete the application form based on the draft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H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pplication Service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09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finish the application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submit the application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H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2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pplication Service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10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click the check button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the system will tell me what information I miss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3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H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emov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×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×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×</w:t>
            </w: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×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 xml:space="preserve">301 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view historical applications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know the pervious application detail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4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M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2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View Loan application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30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view the processing application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know the stage of the application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H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View Loan application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30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tudent</w:t>
            </w:r>
            <w:r>
              <w:br/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earch for  application by title or date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view specific applications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M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2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View Loan application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lastRenderedPageBreak/>
              <w:t>401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contextualSpacing w:val="0"/>
            </w:pPr>
            <w:r>
              <w:t>Loan Manage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pprove or decline the unsettled application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manage the result of the application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3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H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2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pplication Management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40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contextualSpacing w:val="0"/>
            </w:pPr>
            <w:r>
              <w:t>Loan Manage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view the application in detail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know the application detail include the attachments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3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H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2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pplication Management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40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contextualSpacing w:val="0"/>
            </w:pPr>
            <w:r>
              <w:t>Loan Manage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list all application by categories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quickly find the specific application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3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M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2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pplication Management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404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contextualSpacing w:val="0"/>
            </w:pPr>
            <w:r>
              <w:t>Loan Manage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look at the student’s detail by the application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know more about the applicant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3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M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2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pplication Management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405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contextualSpacing w:val="0"/>
            </w:pPr>
            <w:r>
              <w:t>Loan Manage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wnload the attachments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get more details of the application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L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pplication Management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501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dd loan administrator account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the loan administrator can access the system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3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H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50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ystem admin</w:t>
            </w:r>
          </w:p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elete loan administrator account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the loan administrator can not access the system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1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M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503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 xml:space="preserve">search for a specific application by title </w:t>
            </w:r>
            <w:r>
              <w:lastRenderedPageBreak/>
              <w:t>or date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lastRenderedPageBreak/>
              <w:t>I can manage specific application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3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L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504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elete application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change the wrong application if it cause system error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1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L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505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view the logs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know the action that the user do in the system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5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L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emov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×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×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×</w:t>
            </w: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×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506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change application status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change the application status when the system has the error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L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emov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×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×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×</w:t>
            </w: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×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601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contextualSpacing w:val="0"/>
            </w:pPr>
            <w:r>
              <w:t>Loan Manage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edit my account including password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use the new password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M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2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ccount detail change</w:t>
            </w:r>
          </w:p>
        </w:tc>
      </w:tr>
      <w:tr w:rsidR="00241576" w:rsidTr="00241576">
        <w:trPr>
          <w:trHeight w:val="820"/>
        </w:trPr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602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edit my account including password</w:t>
            </w:r>
          </w:p>
        </w:tc>
        <w:tc>
          <w:tcPr>
            <w:tcW w:w="28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 can use the new password.</w:t>
            </w:r>
          </w:p>
        </w:tc>
        <w:tc>
          <w:tcPr>
            <w:tcW w:w="11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2</w:t>
            </w:r>
          </w:p>
        </w:tc>
        <w:tc>
          <w:tcPr>
            <w:tcW w:w="10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M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Done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R1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I2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</w:p>
        </w:tc>
        <w:tc>
          <w:tcPr>
            <w:tcW w:w="2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1576" w:rsidRDefault="00241576" w:rsidP="00241576">
            <w:pPr>
              <w:widowControl w:val="0"/>
              <w:contextualSpacing w:val="0"/>
            </w:pPr>
            <w:r>
              <w:t>Account detail change</w:t>
            </w:r>
          </w:p>
        </w:tc>
      </w:tr>
    </w:tbl>
    <w:p w:rsidR="00E31ECD" w:rsidRDefault="001A10B8">
      <w:r>
        <w:br w:type="page"/>
      </w:r>
    </w:p>
    <w:p w:rsidR="00E31ECD" w:rsidRDefault="00241576">
      <w:pPr>
        <w:contextualSpacing w:val="0"/>
      </w:pPr>
      <w:r>
        <w:lastRenderedPageBreak/>
        <w:t>Old Requirement matrix</w:t>
      </w:r>
    </w:p>
    <w:p w:rsidR="00E31ECD" w:rsidRDefault="00E31ECD">
      <w:pPr>
        <w:contextualSpacing w:val="0"/>
      </w:pPr>
    </w:p>
    <w:tbl>
      <w:tblPr>
        <w:tblStyle w:val="a5"/>
        <w:tblW w:w="14655" w:type="dxa"/>
        <w:tblInd w:w="-29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0"/>
        <w:gridCol w:w="1560"/>
        <w:gridCol w:w="2385"/>
        <w:gridCol w:w="2370"/>
        <w:gridCol w:w="1215"/>
        <w:gridCol w:w="915"/>
        <w:gridCol w:w="825"/>
        <w:gridCol w:w="1020"/>
        <w:gridCol w:w="1035"/>
        <w:gridCol w:w="885"/>
        <w:gridCol w:w="1515"/>
      </w:tblGrid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User Story #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As a/a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I want to 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So that 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Estimates</w:t>
            </w: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Priority</w:t>
            </w: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2415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tatus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Release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teration</w:t>
            </w: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Owner</w:t>
            </w: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Process/ Service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10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Student 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use my UTS student number and password to login the system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use the UTS student personal loan application system.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 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 </w:t>
            </w: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Logi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102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contextualSpacing w:val="0"/>
            </w:pPr>
            <w:r>
              <w:t>Loan Administrator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use my loan administrator account to login the system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review the application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Logi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103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use system admin account to login the system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manage the system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Logi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20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create the </w:t>
            </w:r>
            <w:r w:rsidR="00241576">
              <w:t>application</w:t>
            </w:r>
            <w:r>
              <w:t xml:space="preserve"> via the create butt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241576" w:rsidP="00241576">
            <w:r w:rsidRPr="001A10B8">
              <w:t xml:space="preserve">I can </w:t>
            </w:r>
            <w:r>
              <w:t>fill in a loan application form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Complete and </w:t>
            </w:r>
            <w:r w:rsidR="00241576">
              <w:t>submit</w:t>
            </w:r>
            <w:r>
              <w:t xml:space="preserve">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202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Student 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ave the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edit it later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Complete and </w:t>
            </w:r>
            <w:r w:rsidR="00241576">
              <w:t>submit</w:t>
            </w:r>
            <w:r>
              <w:t xml:space="preserve">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203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ubmit the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the system will upload the </w:t>
            </w:r>
            <w:r w:rsidR="00241576">
              <w:t>application</w:t>
            </w:r>
            <w:r>
              <w:t xml:space="preserve"> and I can wait the reply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Complete and </w:t>
            </w:r>
            <w:r w:rsidR="00241576">
              <w:t>submit</w:t>
            </w:r>
            <w:r>
              <w:t xml:space="preserve"> Loan </w:t>
            </w:r>
            <w:r>
              <w:lastRenderedPageBreak/>
              <w:t>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lastRenderedPageBreak/>
              <w:t>204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ubmit the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the system will tell me what information I miss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Complete and </w:t>
            </w:r>
            <w:r w:rsidR="00241576">
              <w:t>submit</w:t>
            </w:r>
            <w:r>
              <w:t xml:space="preserve">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205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ubmit the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the system will send me the confirm email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Complete and </w:t>
            </w:r>
            <w:r w:rsidR="00241576">
              <w:t>submit</w:t>
            </w:r>
            <w:r>
              <w:t xml:space="preserve">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206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upload the document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provide the certification files for approve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Complete and </w:t>
            </w:r>
            <w:r w:rsidR="00241576">
              <w:t>submit</w:t>
            </w:r>
            <w:r>
              <w:t xml:space="preserve">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207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click the check butt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the system will tell me what information I miss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Complete and </w:t>
            </w:r>
            <w:r w:rsidR="00241576">
              <w:t>submit</w:t>
            </w:r>
            <w:r>
              <w:t xml:space="preserve">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208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delete the draft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create another application for the same loan product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Complete and </w:t>
            </w:r>
            <w:r w:rsidR="00241576">
              <w:t>submit</w:t>
            </w:r>
            <w:r>
              <w:t xml:space="preserve">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209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open the draft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edit the draft application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Complete and </w:t>
            </w:r>
            <w:r w:rsidR="00241576">
              <w:t>submit</w:t>
            </w:r>
            <w:r>
              <w:t xml:space="preserve"> </w:t>
            </w:r>
            <w:r>
              <w:lastRenderedPageBreak/>
              <w:t>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lastRenderedPageBreak/>
              <w:t>21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contextualSpacing w:val="0"/>
            </w:pPr>
            <w:r>
              <w:t xml:space="preserve">Student 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upload new files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provide more detail to loan administrator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Complete and </w:t>
            </w:r>
            <w:r w:rsidR="00241576">
              <w:t>submit</w:t>
            </w:r>
            <w:r>
              <w:t xml:space="preserve">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301 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view the old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know the pervious application detail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View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302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view the processing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know the stage of the application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View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303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contextualSpacing w:val="0"/>
            </w:pPr>
            <w:r>
              <w:t>Loan Administrator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view the new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approve or decline the application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View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304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contextualSpacing w:val="0"/>
            </w:pPr>
            <w:r>
              <w:t>Loan Administrator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view the new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know the applicaiton detail include the attachments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View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305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contextualSpacing w:val="0"/>
            </w:pPr>
            <w:r>
              <w:t>Loan Administrator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list all new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ee all the new application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View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lastRenderedPageBreak/>
              <w:t>306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contextualSpacing w:val="0"/>
            </w:pPr>
            <w:r>
              <w:t>Loan Administrator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approve or decline the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I can leave the comment for the student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View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40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earch my old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I can know the applicaiton detail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earch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402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contextualSpacing w:val="0"/>
            </w:pPr>
            <w:r>
              <w:t>Loan Administrator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earch the student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I can know the applicaiton detail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earch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403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earch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I can know the applicaiton detail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earch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50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add loan administrator account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the loan administrator can access the system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502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delete loan administrator account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the loan administrator can not access the system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503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change account detail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I can change the user detail in the system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504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change applicaiton detail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change the application detail when the system has the error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lastRenderedPageBreak/>
              <w:t>505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delete applicait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I can delete the application when the system has the error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506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view the logs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know the action that the user do in the system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507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contextualSpacing w:val="0"/>
            </w:pPr>
            <w:r>
              <w:t>Loan Administrator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change my password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use the new password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508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change my password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I can use the new password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509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edit my account detail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I can change change the wrong perosonal detail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51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change application status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I can change the application status when the system has the error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60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Student 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logout the system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no one can use my account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Logou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602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contextualSpacing w:val="0"/>
            </w:pPr>
            <w:r>
              <w:t>Loan Administrator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logout the system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no one can use my account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Logou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lastRenderedPageBreak/>
              <w:t>603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logout the system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no one can use my account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Logout</w:t>
            </w:r>
          </w:p>
        </w:tc>
      </w:tr>
    </w:tbl>
    <w:p w:rsidR="00E31ECD" w:rsidRDefault="00E31ECD">
      <w:pPr>
        <w:contextualSpacing w:val="0"/>
      </w:pPr>
    </w:p>
    <w:p w:rsidR="00E31ECD" w:rsidRDefault="00E31ECD">
      <w:pPr>
        <w:ind w:left="720"/>
        <w:contextualSpacing w:val="0"/>
      </w:pPr>
    </w:p>
    <w:sectPr w:rsidR="00E31ECD">
      <w:pgSz w:w="16838" w:h="11906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064A" w:rsidRDefault="00ED064A" w:rsidP="00241576">
      <w:pPr>
        <w:spacing w:line="240" w:lineRule="auto"/>
      </w:pPr>
      <w:r>
        <w:separator/>
      </w:r>
    </w:p>
  </w:endnote>
  <w:endnote w:type="continuationSeparator" w:id="0">
    <w:p w:rsidR="00ED064A" w:rsidRDefault="00ED064A" w:rsidP="0024157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064A" w:rsidRDefault="00ED064A" w:rsidP="00241576">
      <w:pPr>
        <w:spacing w:line="240" w:lineRule="auto"/>
      </w:pPr>
      <w:r>
        <w:separator/>
      </w:r>
    </w:p>
  </w:footnote>
  <w:footnote w:type="continuationSeparator" w:id="0">
    <w:p w:rsidR="00ED064A" w:rsidRDefault="00ED064A" w:rsidP="0024157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85427F"/>
    <w:multiLevelType w:val="multilevel"/>
    <w:tmpl w:val="920091D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tzQxMDCyNDaxNDaysDBR0lEKTi0uzszPAykwqgUAaQV15CwAAAA="/>
  </w:docVars>
  <w:rsids>
    <w:rsidRoot w:val="00E31ECD"/>
    <w:rsid w:val="001A10B8"/>
    <w:rsid w:val="00241576"/>
    <w:rsid w:val="00264864"/>
    <w:rsid w:val="003B36FA"/>
    <w:rsid w:val="003D15FA"/>
    <w:rsid w:val="00E31ECD"/>
    <w:rsid w:val="00EB553A"/>
    <w:rsid w:val="00ED0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9317F"/>
  <w15:docId w15:val="{D1ED4759-9E7B-41B8-9C86-FAE6D14B7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宋体" w:hAnsi="Arial" w:cs="Arial"/>
        <w:sz w:val="22"/>
        <w:szCs w:val="22"/>
        <w:lang w:val="en-AU" w:eastAsia="zh-CN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6">
    <w:name w:val="header"/>
    <w:basedOn w:val="a"/>
    <w:link w:val="a7"/>
    <w:uiPriority w:val="99"/>
    <w:unhideWhenUsed/>
    <w:rsid w:val="00241576"/>
    <w:pPr>
      <w:tabs>
        <w:tab w:val="center" w:pos="4153"/>
        <w:tab w:val="right" w:pos="8306"/>
      </w:tabs>
      <w:spacing w:line="240" w:lineRule="auto"/>
    </w:pPr>
  </w:style>
  <w:style w:type="character" w:customStyle="1" w:styleId="a7">
    <w:name w:val="页眉 字符"/>
    <w:basedOn w:val="a0"/>
    <w:link w:val="a6"/>
    <w:uiPriority w:val="99"/>
    <w:rsid w:val="00241576"/>
  </w:style>
  <w:style w:type="paragraph" w:styleId="a8">
    <w:name w:val="footer"/>
    <w:basedOn w:val="a"/>
    <w:link w:val="a9"/>
    <w:uiPriority w:val="99"/>
    <w:unhideWhenUsed/>
    <w:rsid w:val="00241576"/>
    <w:pPr>
      <w:tabs>
        <w:tab w:val="center" w:pos="4153"/>
        <w:tab w:val="right" w:pos="8306"/>
      </w:tabs>
      <w:spacing w:line="240" w:lineRule="auto"/>
    </w:pPr>
  </w:style>
  <w:style w:type="character" w:customStyle="1" w:styleId="a9">
    <w:name w:val="页脚 字符"/>
    <w:basedOn w:val="a0"/>
    <w:link w:val="a8"/>
    <w:uiPriority w:val="99"/>
    <w:rsid w:val="002415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13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33298">
          <w:marLeft w:val="-3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3</Pages>
  <Words>2035</Words>
  <Characters>11600</Characters>
  <Application>Microsoft Office Word</Application>
  <DocSecurity>0</DocSecurity>
  <Lines>96</Lines>
  <Paragraphs>27</Paragraphs>
  <ScaleCrop>false</ScaleCrop>
  <Company/>
  <LinksUpToDate>false</LinksUpToDate>
  <CharactersWithSpaces>1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anshun Jiang</cp:lastModifiedBy>
  <cp:revision>4</cp:revision>
  <dcterms:created xsi:type="dcterms:W3CDTF">2018-08-22T08:31:00Z</dcterms:created>
  <dcterms:modified xsi:type="dcterms:W3CDTF">2018-08-24T14:35:00Z</dcterms:modified>
</cp:coreProperties>
</file>